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467A79" w14:textId="1E063C91" w:rsidR="00DD55BB" w:rsidRPr="00DD55BB" w:rsidRDefault="00DD55BB" w:rsidP="00B93C30">
      <w:pPr>
        <w:pStyle w:val="Heading1"/>
        <w:ind w:left="360"/>
        <w:jc w:val="both"/>
        <w:rPr>
          <w:noProof/>
        </w:rPr>
      </w:pPr>
      <w:bookmarkStart w:id="0" w:name="_GoBack"/>
      <w:bookmarkEnd w:id="0"/>
      <w:r>
        <w:rPr>
          <w:noProof/>
        </w:rPr>
        <w:t>Programming Fundamentals with Python: Exam Preparation</w:t>
      </w:r>
    </w:p>
    <w:p w14:paraId="218048E7" w14:textId="33A45911" w:rsidR="00EE3FF2" w:rsidRDefault="004D2FC3" w:rsidP="004D2FC3">
      <w:pPr>
        <w:pStyle w:val="Heading1"/>
        <w:numPr>
          <w:ilvl w:val="0"/>
          <w:numId w:val="28"/>
        </w:numPr>
        <w:rPr>
          <w:szCs w:val="40"/>
        </w:rPr>
      </w:pPr>
      <w:r>
        <w:rPr>
          <w:szCs w:val="40"/>
        </w:rPr>
        <w:t>Black Flag</w:t>
      </w:r>
    </w:p>
    <w:p w14:paraId="3C459886" w14:textId="2BFC43C9" w:rsidR="00EE3FF2" w:rsidRPr="00EE3FF2" w:rsidRDefault="00EE3FF2" w:rsidP="00B93C30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hyperlink r:id="rId8" w:anchor="0" w:history="1">
        <w:r w:rsidR="004D2FC3">
          <w:rPr>
            <w:rStyle w:val="InternetLink"/>
            <w:b/>
            <w:bCs/>
            <w:lang w:val="bg-BG"/>
          </w:rPr>
          <w:t>https://judge.softuni.org/Contests/Practice/Index/1773#0</w:t>
        </w:r>
      </w:hyperlink>
      <w:r w:rsidRPr="00EE3FF2">
        <w:rPr>
          <w:b/>
          <w:bCs/>
          <w:lang w:val="bg-BG"/>
        </w:rPr>
        <w:t>.</w:t>
      </w:r>
    </w:p>
    <w:p w14:paraId="54F91E80" w14:textId="77777777" w:rsidR="00EE3FF2" w:rsidRDefault="00EE3FF2" w:rsidP="00B93C30">
      <w:pPr>
        <w:spacing w:before="0" w:after="0" w:line="240" w:lineRule="auto"/>
        <w:jc w:val="both"/>
      </w:pPr>
    </w:p>
    <w:p w14:paraId="118DCA57" w14:textId="77777777" w:rsidR="004D2FC3" w:rsidRPr="005E735E" w:rsidRDefault="004D2FC3" w:rsidP="004D2FC3">
      <w:pPr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079833D7" w14:textId="77777777" w:rsidR="004D2FC3" w:rsidRPr="00BD185F" w:rsidRDefault="004D2FC3" w:rsidP="004D2FC3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75097679" w14:textId="77777777" w:rsidR="004D2FC3" w:rsidRDefault="004D2FC3" w:rsidP="004D2FC3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>
        <w:t xml:space="preserve">Each </w:t>
      </w:r>
      <w:r w:rsidRPr="000C7F2F">
        <w:rPr>
          <w:b/>
          <w:bCs/>
        </w:rPr>
        <w:t>day</w:t>
      </w:r>
      <w:r>
        <w:t xml:space="preserve"> they gather the </w:t>
      </w:r>
      <w:r w:rsidRPr="000C7F2F">
        <w:rPr>
          <w:b/>
          <w:bCs/>
        </w:rPr>
        <w:t>plunder</w:t>
      </w:r>
      <w:r>
        <w:t xml:space="preserve">. </w:t>
      </w:r>
      <w:r w:rsidRPr="00BD185F">
        <w:rPr>
          <w:lang w:val="en-GB"/>
        </w:rPr>
        <w:t xml:space="preserve">Keep in mind that </w:t>
      </w:r>
      <w:r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ter a warship</w:t>
      </w:r>
      <w:r>
        <w:rPr>
          <w:lang w:val="en-GB"/>
        </w:rPr>
        <w:t>,</w:t>
      </w:r>
      <w:r w:rsidRPr="00BD185F">
        <w:rPr>
          <w:lang w:val="en-GB"/>
        </w:rPr>
        <w:t xml:space="preserve"> and</w:t>
      </w:r>
      <w:r>
        <w:rPr>
          <w:lang w:val="en-GB"/>
        </w:rPr>
        <w:t xml:space="preserve"> after the battle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o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Pr="00BD185F">
        <w:rPr>
          <w:lang w:val="en-GB"/>
        </w:rPr>
        <w:t>.</w:t>
      </w:r>
    </w:p>
    <w:p w14:paraId="07130914" w14:textId="77777777" w:rsidR="004D2FC3" w:rsidRDefault="004D2FC3" w:rsidP="004D2FC3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, print the following:</w:t>
      </w:r>
    </w:p>
    <w:p w14:paraId="00500755" w14:textId="77777777" w:rsidR="004D2FC3" w:rsidRPr="00BD185F" w:rsidRDefault="004D2FC3" w:rsidP="004D2FC3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totalPlunder</w:t>
      </w:r>
      <w:r w:rsidRPr="00BD185F">
        <w:rPr>
          <w:rFonts w:ascii="Consolas" w:hAnsi="Consolas"/>
          <w:b/>
          <w:lang w:val="en-GB"/>
        </w:rPr>
        <w:t>} plunder gained."</w:t>
      </w:r>
    </w:p>
    <w:p w14:paraId="1935EACC" w14:textId="77777777" w:rsidR="004D2FC3" w:rsidRDefault="004D2FC3" w:rsidP="004D2FC3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447D6050" w14:textId="77777777" w:rsidR="004D2FC3" w:rsidRPr="005E735E" w:rsidRDefault="004D2FC3" w:rsidP="004D2FC3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18E4BADB" w14:textId="77777777" w:rsidR="004D2FC3" w:rsidRPr="00BD185F" w:rsidRDefault="004D2FC3" w:rsidP="004D2FC3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formatted</w:t>
      </w:r>
      <w:r w:rsidRPr="00BD185F">
        <w:rPr>
          <w:lang w:val="en-GB"/>
        </w:rPr>
        <w:t xml:space="preserve"> to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19E12ECA" w14:textId="2BEBDFC6" w:rsidR="004D2FC3" w:rsidRPr="00BD185F" w:rsidRDefault="004D2FC3" w:rsidP="004D2FC3">
      <w:pPr>
        <w:pStyle w:val="Heading2"/>
        <w:numPr>
          <w:ilvl w:val="0"/>
          <w:numId w:val="0"/>
        </w:numPr>
        <w:ind w:left="360"/>
        <w:jc w:val="both"/>
        <w:rPr>
          <w:lang w:val="en-GB"/>
        </w:rPr>
      </w:pPr>
      <w:r w:rsidRPr="00BD185F">
        <w:rPr>
          <w:lang w:val="en-GB"/>
        </w:rPr>
        <w:t>Input</w:t>
      </w:r>
    </w:p>
    <w:p w14:paraId="6ECCBCF1" w14:textId="77777777" w:rsidR="004D2FC3" w:rsidRPr="00BD185F" w:rsidRDefault="004D2FC3" w:rsidP="004D2FC3">
      <w:pPr>
        <w:pStyle w:val="ListParagraph"/>
        <w:numPr>
          <w:ilvl w:val="0"/>
          <w:numId w:val="26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 xml:space="preserve">days </w:t>
      </w:r>
      <w:r w:rsidRPr="005E735E">
        <w:rPr>
          <w:bCs/>
          <w:lang w:val="en-GB"/>
        </w:rPr>
        <w:t>of the plunder</w:t>
      </w:r>
      <w:r w:rsidRPr="00BD185F">
        <w:rPr>
          <w:lang w:val="en-GB"/>
        </w:rPr>
        <w:t xml:space="preserve"> – an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100000]</w:t>
      </w:r>
    </w:p>
    <w:p w14:paraId="3F796748" w14:textId="77777777" w:rsidR="004D2FC3" w:rsidRPr="00BD185F" w:rsidRDefault="004D2FC3" w:rsidP="004D2FC3">
      <w:pPr>
        <w:pStyle w:val="ListParagraph"/>
        <w:numPr>
          <w:ilvl w:val="0"/>
          <w:numId w:val="26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daily plunder</w:t>
      </w:r>
      <w:r w:rsidRPr="00BD185F">
        <w:rPr>
          <w:lang w:val="en-GB"/>
        </w:rPr>
        <w:t xml:space="preserve"> – a</w:t>
      </w:r>
      <w:r>
        <w:t>n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50]</w:t>
      </w:r>
    </w:p>
    <w:p w14:paraId="2F7C0734" w14:textId="77777777" w:rsidR="004D2FC3" w:rsidRPr="00BD185F" w:rsidRDefault="004D2FC3" w:rsidP="004D2FC3">
      <w:pPr>
        <w:pStyle w:val="ListParagraph"/>
        <w:numPr>
          <w:ilvl w:val="0"/>
          <w:numId w:val="26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>
        <w:rPr>
          <w:b/>
          <w:lang w:val="en-GB"/>
        </w:rPr>
        <w:t>real</w:t>
      </w:r>
      <w:r w:rsidRPr="00BD185F">
        <w:rPr>
          <w:b/>
          <w:lang w:val="en-GB"/>
        </w:rPr>
        <w:t xml:space="preserve"> number</w:t>
      </w:r>
      <w:r w:rsidRPr="00BD185F">
        <w:rPr>
          <w:lang w:val="en-GB"/>
        </w:rPr>
        <w:t xml:space="preserve"> in the range [0</w:t>
      </w:r>
      <w:r>
        <w:rPr>
          <w:lang w:val="en-GB"/>
        </w:rPr>
        <w:t>.0</w:t>
      </w:r>
      <w:r w:rsidRPr="00BD185F">
        <w:rPr>
          <w:lang w:val="en-GB"/>
        </w:rPr>
        <w:t>…10000</w:t>
      </w:r>
      <w:r>
        <w:rPr>
          <w:lang w:val="en-GB"/>
        </w:rPr>
        <w:t>.0</w:t>
      </w:r>
      <w:r w:rsidRPr="00BD185F">
        <w:rPr>
          <w:lang w:val="en-GB"/>
        </w:rPr>
        <w:t>]</w:t>
      </w:r>
    </w:p>
    <w:p w14:paraId="442D2BC2" w14:textId="77777777" w:rsidR="004D2FC3" w:rsidRPr="00BD185F" w:rsidRDefault="004D2FC3" w:rsidP="004D2FC3">
      <w:pPr>
        <w:pStyle w:val="Heading2"/>
        <w:numPr>
          <w:ilvl w:val="0"/>
          <w:numId w:val="0"/>
        </w:numPr>
        <w:ind w:left="360"/>
        <w:jc w:val="both"/>
        <w:rPr>
          <w:lang w:val="en-GB"/>
        </w:rPr>
      </w:pPr>
      <w:r w:rsidRPr="00BD185F">
        <w:rPr>
          <w:lang w:val="en-GB"/>
        </w:rPr>
        <w:t>Output</w:t>
      </w:r>
    </w:p>
    <w:p w14:paraId="13F49176" w14:textId="77777777" w:rsidR="004D2FC3" w:rsidRPr="00052AB1" w:rsidRDefault="004D2FC3" w:rsidP="004D2FC3">
      <w:pPr>
        <w:pStyle w:val="ListParagraph"/>
        <w:numPr>
          <w:ilvl w:val="0"/>
          <w:numId w:val="27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Pr="00BD185F">
        <w:rPr>
          <w:lang w:val="en-GB"/>
        </w:rPr>
        <w:t>In the end</w:t>
      </w:r>
      <w:r>
        <w:rPr>
          <w:lang w:val="en-GB"/>
        </w:rPr>
        <w:t>,</w:t>
      </w:r>
      <w:r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>
        <w:rPr>
          <w:lang w:val="en-GB"/>
        </w:rPr>
        <w:t>.</w:t>
      </w:r>
    </w:p>
    <w:p w14:paraId="287D297F" w14:textId="77777777" w:rsidR="004D2FC3" w:rsidRPr="00BD185F" w:rsidRDefault="004D2FC3" w:rsidP="004D2FC3">
      <w:pPr>
        <w:pStyle w:val="Heading2"/>
        <w:numPr>
          <w:ilvl w:val="0"/>
          <w:numId w:val="0"/>
        </w:numPr>
        <w:ind w:left="360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4D2FC3" w:rsidRPr="00BD185F" w14:paraId="192C9F16" w14:textId="77777777" w:rsidTr="007217BD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64ADA781" w14:textId="77777777" w:rsidR="004D2FC3" w:rsidRPr="00BD185F" w:rsidRDefault="004D2FC3" w:rsidP="007217BD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74FFECCE" w14:textId="77777777" w:rsidR="004D2FC3" w:rsidRPr="00BD185F" w:rsidRDefault="004D2FC3" w:rsidP="007217BD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4D2FC3" w:rsidRPr="00BD185F" w14:paraId="0EC967A4" w14:textId="77777777" w:rsidTr="007217BD">
        <w:trPr>
          <w:trHeight w:val="413"/>
        </w:trPr>
        <w:tc>
          <w:tcPr>
            <w:tcW w:w="5070" w:type="dxa"/>
          </w:tcPr>
          <w:p w14:paraId="5FDFD965" w14:textId="77777777" w:rsidR="004D2FC3" w:rsidRPr="00BD185F" w:rsidRDefault="004D2FC3" w:rsidP="007217B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29A3DFB2" w14:textId="77777777" w:rsidR="004D2FC3" w:rsidRPr="00BD185F" w:rsidRDefault="004D2FC3" w:rsidP="007217B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4D2FC3" w:rsidRPr="00BD185F" w14:paraId="2481C995" w14:textId="77777777" w:rsidTr="007217BD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F99A5FD" w14:textId="77777777" w:rsidR="004D2FC3" w:rsidRPr="00BD185F" w:rsidRDefault="004D2FC3" w:rsidP="007217B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4D2FC3" w:rsidRPr="00BD185F" w14:paraId="1DD4353B" w14:textId="77777777" w:rsidTr="007217BD">
        <w:trPr>
          <w:trHeight w:val="1362"/>
        </w:trPr>
        <w:tc>
          <w:tcPr>
            <w:tcW w:w="10313" w:type="dxa"/>
            <w:gridSpan w:val="2"/>
          </w:tcPr>
          <w:p w14:paraId="221F1779" w14:textId="77777777" w:rsidR="004D2FC3" w:rsidRPr="00BD185F" w:rsidRDefault="004D2FC3" w:rsidP="007217BD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4D2FC3" w:rsidRPr="00BD185F" w14:paraId="489C0007" w14:textId="77777777" w:rsidTr="007217BD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10ADBB7" w14:textId="77777777" w:rsidR="004D2FC3" w:rsidRPr="00BD185F" w:rsidRDefault="004D2FC3" w:rsidP="007217BD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4D2FC3" w:rsidRPr="00BD185F" w14:paraId="10567A1D" w14:textId="77777777" w:rsidTr="007217BD">
        <w:trPr>
          <w:trHeight w:val="281"/>
        </w:trPr>
        <w:tc>
          <w:tcPr>
            <w:tcW w:w="5070" w:type="dxa"/>
          </w:tcPr>
          <w:p w14:paraId="23B9F2D2" w14:textId="77777777" w:rsidR="004D2FC3" w:rsidRPr="002B6976" w:rsidRDefault="004D2FC3" w:rsidP="007217B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10</w:t>
            </w:r>
          </w:p>
          <w:p w14:paraId="2FA539CE" w14:textId="77777777" w:rsidR="004D2FC3" w:rsidRPr="002B6976" w:rsidRDefault="004D2FC3" w:rsidP="007217B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20</w:t>
            </w:r>
          </w:p>
          <w:p w14:paraId="70A773AB" w14:textId="77777777" w:rsidR="004D2FC3" w:rsidRPr="00BD185F" w:rsidRDefault="004D2FC3" w:rsidP="007217BD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380</w:t>
            </w:r>
          </w:p>
        </w:tc>
        <w:tc>
          <w:tcPr>
            <w:tcW w:w="5243" w:type="dxa"/>
          </w:tcPr>
          <w:p w14:paraId="630D4D2C" w14:textId="77777777" w:rsidR="004D2FC3" w:rsidRPr="00BD185F" w:rsidRDefault="004D2FC3" w:rsidP="007217B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6F7142BC" w14:textId="682DA40C" w:rsidR="00EE3FF2" w:rsidRPr="00EE3FF2" w:rsidRDefault="004D2FC3" w:rsidP="004D2FC3">
      <w:pPr>
        <w:pStyle w:val="Heading1"/>
        <w:numPr>
          <w:ilvl w:val="0"/>
          <w:numId w:val="28"/>
        </w:numPr>
        <w:rPr>
          <w:szCs w:val="40"/>
        </w:rPr>
      </w:pPr>
      <w:r>
        <w:rPr>
          <w:szCs w:val="40"/>
        </w:rPr>
        <w:t>Mu Online</w:t>
      </w:r>
    </w:p>
    <w:p w14:paraId="7099621A" w14:textId="590445A4" w:rsidR="00EE3FF2" w:rsidRDefault="00EE3FF2" w:rsidP="004D2FC3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in the SoftUni judge system at </w:t>
      </w:r>
      <w:hyperlink r:id="rId9" w:anchor="0" w:history="1">
        <w:r w:rsidR="004D2FC3">
          <w:rPr>
            <w:rStyle w:val="InternetLink"/>
            <w:b/>
            <w:bCs/>
            <w:lang w:val="bg-BG"/>
          </w:rPr>
          <w:t>https://judge.softuni.org/Contests/Practice/Index/2028#0</w:t>
        </w:r>
      </w:hyperlink>
      <w:r w:rsidRPr="00EE3FF2">
        <w:rPr>
          <w:b/>
          <w:bCs/>
          <w:lang w:val="bg-BG"/>
        </w:rPr>
        <w:t>.</w:t>
      </w:r>
    </w:p>
    <w:p w14:paraId="6E025DC9" w14:textId="77777777" w:rsidR="006D32D9" w:rsidRPr="00EE3FF2" w:rsidRDefault="006D32D9" w:rsidP="004D2FC3">
      <w:pPr>
        <w:spacing w:before="0" w:after="0" w:line="240" w:lineRule="auto"/>
        <w:jc w:val="both"/>
        <w:rPr>
          <w:b/>
          <w:bCs/>
        </w:rPr>
      </w:pPr>
    </w:p>
    <w:p w14:paraId="0A87667D" w14:textId="77777777" w:rsidR="004D2FC3" w:rsidRDefault="004D2FC3" w:rsidP="004D2FC3">
      <w:pPr>
        <w:spacing w:line="360" w:lineRule="auto"/>
        <w:jc w:val="both"/>
      </w:pPr>
      <w:r>
        <w:t xml:space="preserve">You have </w:t>
      </w:r>
      <w:r>
        <w:rPr>
          <w:b/>
        </w:rPr>
        <w:t>initial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07737BFE" w14:textId="77777777" w:rsidR="004D2FC3" w:rsidRDefault="004D2FC3" w:rsidP="004D2FC3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746863B0" w14:textId="77777777" w:rsidR="004D2FC3" w:rsidRPr="002317EE" w:rsidRDefault="004D2FC3" w:rsidP="004D2FC3">
      <w:pPr>
        <w:pStyle w:val="ListParagraph"/>
        <w:numPr>
          <w:ilvl w:val="0"/>
          <w:numId w:val="30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63C53B6A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208541AD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33356077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21C28E2C" w14:textId="77777777" w:rsidR="004D2FC3" w:rsidRPr="002317EE" w:rsidRDefault="004D2FC3" w:rsidP="004D2FC3">
      <w:pPr>
        <w:pStyle w:val="ListParagraph"/>
        <w:numPr>
          <w:ilvl w:val="0"/>
          <w:numId w:val="30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3FD4F8C3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</w:pPr>
      <w:r>
        <w:t>You've found some bitcoins, the number in the second part.</w:t>
      </w:r>
    </w:p>
    <w:p w14:paraId="68583551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1B025485" w14:textId="77777777" w:rsidR="004D2FC3" w:rsidRDefault="004D2FC3" w:rsidP="004D2FC3">
      <w:pPr>
        <w:pStyle w:val="ListParagraph"/>
        <w:numPr>
          <w:ilvl w:val="0"/>
          <w:numId w:val="30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437141F7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</w:pPr>
      <w:r>
        <w:t xml:space="preserve">If you are not dead (health &lt;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6AFC7DCA" w14:textId="77777777" w:rsidR="004D2FC3" w:rsidRDefault="004D2FC3" w:rsidP="004D2FC3">
      <w:pPr>
        <w:pStyle w:val="ListParagraph"/>
        <w:numPr>
          <w:ilvl w:val="1"/>
          <w:numId w:val="30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manage to reach: </w:t>
      </w:r>
      <w:r>
        <w:rPr>
          <w:rFonts w:ascii="Consolas" w:hAnsi="Consolas"/>
          <w:b/>
        </w:rPr>
        <w:t>"Best room: {room}"</w:t>
      </w:r>
    </w:p>
    <w:p w14:paraId="73729F26" w14:textId="77777777" w:rsidR="004D2FC3" w:rsidRDefault="004D2FC3" w:rsidP="004D2FC3">
      <w:pPr>
        <w:spacing w:line="360" w:lineRule="auto"/>
        <w:jc w:val="both"/>
      </w:pPr>
      <w:r>
        <w:t xml:space="preserve">If you managed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0F505CE2" w14:textId="77777777" w:rsidR="004D2FC3" w:rsidRDefault="004D2FC3" w:rsidP="004D2FC3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t>"You've made it!"</w:t>
      </w:r>
    </w:p>
    <w:p w14:paraId="1908091E" w14:textId="77777777" w:rsidR="004D2FC3" w:rsidRDefault="004D2FC3" w:rsidP="004D2FC3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Bitcoins: {bitcoins}"</w:t>
      </w:r>
    </w:p>
    <w:p w14:paraId="64529485" w14:textId="77777777" w:rsidR="004D2FC3" w:rsidRDefault="004D2FC3" w:rsidP="004D2FC3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Health: {health}"</w:t>
      </w:r>
    </w:p>
    <w:p w14:paraId="4F189D3D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t>Input / Constraints</w:t>
      </w:r>
    </w:p>
    <w:p w14:paraId="7E550EB7" w14:textId="77777777" w:rsidR="004D2FC3" w:rsidRDefault="004D2FC3" w:rsidP="004D2FC3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20226F5B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t>Output</w:t>
      </w:r>
    </w:p>
    <w:p w14:paraId="6416A6AF" w14:textId="77777777" w:rsidR="004D2FC3" w:rsidRDefault="004D2FC3" w:rsidP="004D2FC3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5405835B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lastRenderedPageBreak/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4D2FC3" w14:paraId="46CADEAC" w14:textId="77777777" w:rsidTr="007217BD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8D1698" w14:textId="77777777" w:rsidR="004D2FC3" w:rsidRDefault="004D2FC3" w:rsidP="007217BD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A8AB93" w14:textId="77777777" w:rsidR="004D2FC3" w:rsidRDefault="004D2FC3" w:rsidP="007217BD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D2FC3" w14:paraId="45C5FFCF" w14:textId="77777777" w:rsidTr="007217BD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D5621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6E348A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25E2520C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76726DDF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EEE0A36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2D0A7962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05DF6E2F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6792C2C9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04477E54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4D2FC3" w14:paraId="3D804FC4" w14:textId="77777777" w:rsidTr="007217BD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7F370E1" w14:textId="77777777" w:rsidR="004D2FC3" w:rsidRDefault="004D2FC3" w:rsidP="007217BD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3E48EC" w14:textId="77777777" w:rsidR="004D2FC3" w:rsidRDefault="004D2FC3" w:rsidP="007217BD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4D2FC3" w14:paraId="63A46937" w14:textId="77777777" w:rsidTr="007217BD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0D75C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D2D75D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469CD6D6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09EAB799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0C92129F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5AE10D6A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06CC896E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6FC10658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5B1D3F73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0C1804C2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107B421F" w14:textId="77777777" w:rsidR="004D2FC3" w:rsidRDefault="004D2FC3" w:rsidP="007217B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2DD6C127" w14:textId="653914EE" w:rsidR="00B93C30" w:rsidRDefault="006D32D9" w:rsidP="004D2FC3">
      <w:pPr>
        <w:pStyle w:val="Heading1"/>
        <w:numPr>
          <w:ilvl w:val="0"/>
          <w:numId w:val="28"/>
        </w:numPr>
        <w:rPr>
          <w:szCs w:val="40"/>
        </w:rPr>
      </w:pPr>
      <w:r>
        <w:rPr>
          <w:szCs w:val="40"/>
        </w:rPr>
        <w:t>M</w:t>
      </w:r>
      <w:r w:rsidR="004D2FC3">
        <w:rPr>
          <w:szCs w:val="40"/>
        </w:rPr>
        <w:t>emory Game</w:t>
      </w:r>
    </w:p>
    <w:p w14:paraId="3DFA0CF2" w14:textId="3FD02F3C" w:rsidR="00B93C30" w:rsidRDefault="00B93C30" w:rsidP="00B93C30">
      <w:pPr>
        <w:spacing w:before="0" w:after="0" w:line="240" w:lineRule="auto"/>
        <w:jc w:val="both"/>
        <w:rPr>
          <w:b/>
          <w:bCs/>
          <w:lang w:val="bg-BG"/>
        </w:rPr>
      </w:pPr>
      <w:r w:rsidRPr="00B93C30">
        <w:rPr>
          <w:b/>
          <w:bCs/>
          <w:lang w:val="bg-BG"/>
        </w:rPr>
        <w:t xml:space="preserve">Submit your solutions in the SoftUni judge system at </w:t>
      </w:r>
      <w:hyperlink r:id="rId10" w:anchor="2" w:history="1">
        <w:r w:rsidR="004D2FC3">
          <w:rPr>
            <w:rStyle w:val="InternetLink"/>
            <w:b/>
            <w:bCs/>
            <w:lang w:val="bg-BG"/>
          </w:rPr>
          <w:t>https://judge.softuni.org/Contests/Practice/Index/2517#2</w:t>
        </w:r>
      </w:hyperlink>
      <w:r w:rsidRPr="00B93C30">
        <w:rPr>
          <w:b/>
          <w:bCs/>
          <w:lang w:val="bg-BG"/>
        </w:rPr>
        <w:t>.</w:t>
      </w:r>
    </w:p>
    <w:p w14:paraId="0114E60D" w14:textId="77777777" w:rsidR="006D32D9" w:rsidRPr="00B93C30" w:rsidRDefault="006D32D9" w:rsidP="00B93C30">
      <w:pPr>
        <w:spacing w:before="0" w:after="0" w:line="240" w:lineRule="auto"/>
        <w:jc w:val="both"/>
        <w:rPr>
          <w:b/>
          <w:bCs/>
        </w:rPr>
      </w:pPr>
    </w:p>
    <w:p w14:paraId="624180E9" w14:textId="77777777" w:rsidR="004D2FC3" w:rsidRDefault="004D2FC3" w:rsidP="004D2FC3">
      <w:r w:rsidRPr="00B22ED9">
        <w:t xml:space="preserve">Write a program </w:t>
      </w:r>
      <w:r>
        <w:t>that</w:t>
      </w:r>
      <w:r>
        <w:rPr>
          <w:lang w:val="bg-BG"/>
        </w:rPr>
        <w:t xml:space="preserve"> </w:t>
      </w:r>
      <w:r w:rsidRPr="00153B3C">
        <w:rPr>
          <w:lang w:val="bg-BG"/>
        </w:rPr>
        <w:t>recreates the</w:t>
      </w:r>
      <w:r>
        <w:t xml:space="preserve"> </w:t>
      </w:r>
      <w:r w:rsidRPr="00153B3C">
        <w:rPr>
          <w:b/>
          <w:bCs/>
        </w:rPr>
        <w:t>Memory</w:t>
      </w:r>
      <w:r w:rsidRPr="00153B3C">
        <w:rPr>
          <w:b/>
          <w:bCs/>
          <w:lang w:val="bg-BG"/>
        </w:rPr>
        <w:t xml:space="preserve"> game</w:t>
      </w:r>
      <w:r>
        <w:t>.</w:t>
      </w:r>
    </w:p>
    <w:p w14:paraId="05FB4A08" w14:textId="77777777" w:rsidR="004D2FC3" w:rsidRPr="00C82B84" w:rsidRDefault="004D2FC3" w:rsidP="004D2FC3">
      <w:r>
        <w:t xml:space="preserve">On the first line, you will </w:t>
      </w:r>
      <w:r w:rsidRPr="00153B3C">
        <w:rPr>
          <w:b/>
          <w:bCs/>
        </w:rPr>
        <w:t>receive a sequence of elements</w:t>
      </w:r>
      <w:r>
        <w:t xml:space="preserve">. Each element in the sequence </w:t>
      </w:r>
      <w:r w:rsidRPr="00153B3C">
        <w:rPr>
          <w:b/>
          <w:bCs/>
        </w:rPr>
        <w:t>will have a</w:t>
      </w:r>
      <w:r>
        <w:t xml:space="preserve"> </w:t>
      </w:r>
      <w:r w:rsidRPr="00153B3C">
        <w:rPr>
          <w:b/>
          <w:bCs/>
        </w:rPr>
        <w:t>twin</w:t>
      </w:r>
      <w:r>
        <w:t xml:space="preserve">. Until the player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will receive </w:t>
      </w:r>
      <w:r w:rsidRPr="00153B3C">
        <w:rPr>
          <w:b/>
          <w:bCs/>
        </w:rPr>
        <w:t>strings with two integers</w:t>
      </w:r>
      <w:r>
        <w:t xml:space="preserve"> separated by a space, representing </w:t>
      </w:r>
      <w:r w:rsidRPr="00153B3C">
        <w:rPr>
          <w:b/>
          <w:bCs/>
        </w:rPr>
        <w:t>the indexes</w:t>
      </w:r>
      <w:r>
        <w:t xml:space="preserve"> of elements in the sequence.</w:t>
      </w:r>
    </w:p>
    <w:p w14:paraId="1453D127" w14:textId="77777777" w:rsidR="004D2FC3" w:rsidRDefault="004D2FC3" w:rsidP="004D2FC3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l indexes</w:t>
      </w:r>
      <w:r>
        <w:t xml:space="preserve"> or indexes which are </w:t>
      </w:r>
      <w:r w:rsidRPr="00153B3C">
        <w:rPr>
          <w:b/>
          <w:bCs/>
        </w:rPr>
        <w:t>out of bounds of the sequence</w:t>
      </w:r>
      <w:r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matching element</w:t>
      </w:r>
      <w:r>
        <w:t>s</w:t>
      </w:r>
      <w:r w:rsidRPr="00153B3C">
        <w:t xml:space="preserve"> </w:t>
      </w:r>
      <w:r w:rsidRPr="00E41D56">
        <w:t>at the middle of the sequence</w:t>
      </w:r>
      <w:r>
        <w:t xml:space="preserve"> in the following format:</w:t>
      </w:r>
    </w:p>
    <w:p w14:paraId="6E8B7A24" w14:textId="77777777" w:rsidR="004D2FC3" w:rsidRDefault="004D2FC3" w:rsidP="004D2FC3">
      <w:r w:rsidRPr="00E41D56">
        <w:rPr>
          <w:rFonts w:ascii="Consolas" w:hAnsi="Consolas"/>
          <w:b/>
        </w:rPr>
        <w:t>"-</w:t>
      </w:r>
      <w:r>
        <w:rPr>
          <w:rFonts w:ascii="Consolas" w:hAnsi="Consolas"/>
          <w:b/>
        </w:rPr>
        <w:t>{number of moves until now}a</w:t>
      </w:r>
      <w:r w:rsidRPr="00E41D56">
        <w:rPr>
          <w:rFonts w:ascii="Consolas" w:hAnsi="Consolas"/>
          <w:b/>
        </w:rPr>
        <w:t>"</w:t>
      </w:r>
      <w:r w:rsidRPr="00E41D56">
        <w:t xml:space="preserve"> </w:t>
      </w:r>
    </w:p>
    <w:p w14:paraId="77D9A106" w14:textId="77777777" w:rsidR="004D2FC3" w:rsidRDefault="004D2FC3" w:rsidP="004D2FC3">
      <w:r>
        <w:t>Then print this message on the console:</w:t>
      </w:r>
    </w:p>
    <w:p w14:paraId="73035D63" w14:textId="77777777" w:rsidR="004D2FC3" w:rsidRDefault="004D2FC3" w:rsidP="004D2FC3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632282B1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lastRenderedPageBreak/>
        <w:t>Input</w:t>
      </w:r>
    </w:p>
    <w:p w14:paraId="3DFCB783" w14:textId="77777777" w:rsidR="004D2FC3" w:rsidRPr="00153B3C" w:rsidRDefault="004D2FC3" w:rsidP="004D2FC3">
      <w:pPr>
        <w:pStyle w:val="ListParagraph"/>
        <w:numPr>
          <w:ilvl w:val="0"/>
          <w:numId w:val="32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a </w:t>
      </w:r>
      <w:r w:rsidRPr="00C82B84">
        <w:rPr>
          <w:rFonts w:cstheme="minorHAnsi"/>
          <w:b/>
        </w:rPr>
        <w:t>sequence of elements</w:t>
      </w:r>
    </w:p>
    <w:p w14:paraId="2318F60E" w14:textId="77777777" w:rsidR="004D2FC3" w:rsidRPr="00153B3C" w:rsidRDefault="004D2FC3" w:rsidP="004D2FC3">
      <w:pPr>
        <w:pStyle w:val="ListParagraph"/>
        <w:numPr>
          <w:ilvl w:val="0"/>
          <w:numId w:val="32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</w:p>
    <w:p w14:paraId="0FA44C48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t>Output</w:t>
      </w:r>
    </w:p>
    <w:p w14:paraId="2D0F2DCA" w14:textId="77777777" w:rsidR="004D2FC3" w:rsidRDefault="004D2FC3" w:rsidP="004D2FC3">
      <w:pPr>
        <w:pStyle w:val="ListParagraph"/>
        <w:numPr>
          <w:ilvl w:val="0"/>
          <w:numId w:val="31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>
        <w:t xml:space="preserve">,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3A5C6ABC" w14:textId="77777777" w:rsidR="004D2FC3" w:rsidRDefault="004D2FC3" w:rsidP="004D2FC3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06778BA9" w14:textId="77777777" w:rsidR="004D2FC3" w:rsidRPr="00C82B84" w:rsidRDefault="004D2FC3" w:rsidP="004D2FC3">
      <w:pPr>
        <w:pStyle w:val="ListParagraph"/>
        <w:numPr>
          <w:ilvl w:val="0"/>
          <w:numId w:val="31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3335924F" w14:textId="77777777" w:rsidR="004D2FC3" w:rsidRDefault="004D2FC3" w:rsidP="004D2FC3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293AB838" w14:textId="77777777" w:rsidR="004D2FC3" w:rsidRDefault="004D2FC3" w:rsidP="004D2FC3">
      <w:pPr>
        <w:pStyle w:val="ListParagraph"/>
        <w:numPr>
          <w:ilvl w:val="0"/>
          <w:numId w:val="31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4CB9F5D0" w14:textId="77777777" w:rsidR="004D2FC3" w:rsidRDefault="004D2FC3" w:rsidP="004D2FC3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1518129E" w14:textId="77777777" w:rsidR="004D2FC3" w:rsidRDefault="004D2FC3" w:rsidP="004D2FC3">
      <w:pPr>
        <w:pStyle w:val="ListParagraph"/>
        <w:numPr>
          <w:ilvl w:val="0"/>
          <w:numId w:val="31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578EFA02" w14:textId="77777777" w:rsidR="004D2FC3" w:rsidRDefault="004D2FC3" w:rsidP="004D2FC3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 :(</w:t>
      </w:r>
    </w:p>
    <w:p w14:paraId="231A0AED" w14:textId="77777777" w:rsidR="004D2FC3" w:rsidRPr="00CE32B7" w:rsidRDefault="004D2FC3" w:rsidP="004D2FC3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3921E4AA" w14:textId="77777777" w:rsidR="004D2FC3" w:rsidRDefault="004D2FC3" w:rsidP="004D2FC3">
      <w:pPr>
        <w:pStyle w:val="Heading2"/>
        <w:numPr>
          <w:ilvl w:val="0"/>
          <w:numId w:val="0"/>
        </w:numPr>
        <w:ind w:firstLine="360"/>
      </w:pPr>
      <w:r>
        <w:t>Constraints</w:t>
      </w:r>
    </w:p>
    <w:p w14:paraId="644E1AEF" w14:textId="77777777" w:rsidR="004D2FC3" w:rsidRPr="00964AA1" w:rsidRDefault="004D2FC3" w:rsidP="004D2FC3">
      <w:pPr>
        <w:pStyle w:val="ListParagraph"/>
        <w:numPr>
          <w:ilvl w:val="0"/>
          <w:numId w:val="31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236C201D" w14:textId="77777777" w:rsidR="004D2FC3" w:rsidRPr="004F7CDE" w:rsidRDefault="004D2FC3" w:rsidP="004D2FC3">
      <w:pPr>
        <w:pStyle w:val="Heading2"/>
        <w:numPr>
          <w:ilvl w:val="0"/>
          <w:numId w:val="0"/>
        </w:numPr>
        <w:ind w:firstLine="360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4D2FC3" w:rsidRPr="00603773" w14:paraId="2D830440" w14:textId="77777777" w:rsidTr="007217BD">
        <w:tc>
          <w:tcPr>
            <w:tcW w:w="3516" w:type="dxa"/>
            <w:shd w:val="clear" w:color="auto" w:fill="D9D9D9" w:themeFill="background1" w:themeFillShade="D9"/>
          </w:tcPr>
          <w:p w14:paraId="0618B17C" w14:textId="77777777" w:rsidR="004D2FC3" w:rsidRPr="00603773" w:rsidRDefault="004D2FC3" w:rsidP="007217B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C5D9751" w14:textId="77777777" w:rsidR="004D2FC3" w:rsidRPr="00603773" w:rsidRDefault="004D2FC3" w:rsidP="007217B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D2FC3" w:rsidRPr="00204F3D" w14:paraId="4A6871CE" w14:textId="77777777" w:rsidTr="007217BD">
        <w:tc>
          <w:tcPr>
            <w:tcW w:w="3516" w:type="dxa"/>
          </w:tcPr>
          <w:p w14:paraId="1646CE9D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35711BD3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4F454FBC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3110B038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684534C6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4206875E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0F83E928" w14:textId="77777777" w:rsidR="004D2FC3" w:rsidRPr="00FB2A88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2946C5C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1!</w:t>
            </w:r>
          </w:p>
          <w:p w14:paraId="230DF48B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696B3A48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1A7C86D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2CC0E97F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7FCA7630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15251377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4D2FC3" w:rsidRPr="00204F3D" w14:paraId="4D0B77ED" w14:textId="77777777" w:rsidTr="007217BD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3E2C0CF" w14:textId="77777777" w:rsidR="004D2FC3" w:rsidRPr="00753158" w:rsidRDefault="004D2FC3" w:rsidP="007217BD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4D2FC3" w:rsidRPr="00204F3D" w14:paraId="37D97835" w14:textId="77777777" w:rsidTr="007217BD">
        <w:tc>
          <w:tcPr>
            <w:tcW w:w="10320" w:type="dxa"/>
            <w:gridSpan w:val="2"/>
          </w:tcPr>
          <w:p w14:paraId="4C0497D0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6740E2CC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F499CF4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06170540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3C311C1A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430FDF98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5301B55E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0397A740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BF7FC64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39A86BC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7A2F9E41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0FD71A27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lastRenderedPageBreak/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A130B6E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57AA5CD1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3DB7A04F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88DBD22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009D914E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37DC098B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0F66F9C9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7C893C41" w14:textId="77777777" w:rsidR="004D2FC3" w:rsidRPr="00074D86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4D2FC3" w:rsidRPr="00204F3D" w14:paraId="4A24D912" w14:textId="77777777" w:rsidTr="007217BD">
        <w:tc>
          <w:tcPr>
            <w:tcW w:w="3516" w:type="dxa"/>
          </w:tcPr>
          <w:p w14:paraId="2CE566FE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lastRenderedPageBreak/>
              <w:t xml:space="preserve">a 2 4 a 2 4 </w:t>
            </w:r>
          </w:p>
          <w:p w14:paraId="77ACDAAA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3D4D9508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645B35B0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1A277C5A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77DA533F" w14:textId="77777777" w:rsidR="004D2FC3" w:rsidRPr="00FB2A88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0DB88DD4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7C25ADE4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4C8D06A7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59451433" w14:textId="77777777" w:rsidR="004D2FC3" w:rsidRPr="00FB2A8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4D2FC3" w:rsidRPr="0025421E" w14:paraId="64E34844" w14:textId="77777777" w:rsidTr="007217BD">
        <w:tc>
          <w:tcPr>
            <w:tcW w:w="3516" w:type="dxa"/>
          </w:tcPr>
          <w:p w14:paraId="02A85AA3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0FA9E38D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038B64E1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15A9CF40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2E8096FA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162CCEAA" w14:textId="77777777" w:rsidR="004D2FC3" w:rsidRPr="0025421E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000FB11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0AC9491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07CC4CE8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43AF05AC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C796377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47E986C0" w14:textId="77777777" w:rsidR="004D2FC3" w:rsidRPr="0025421E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18718E58" w14:textId="77777777" w:rsidR="00B93C30" w:rsidRPr="00B93C30" w:rsidRDefault="00B93C30" w:rsidP="004D2FC3">
      <w:pPr>
        <w:rPr>
          <w:lang w:val="bg-BG"/>
        </w:rPr>
      </w:pPr>
    </w:p>
    <w:sectPr w:rsidR="00B93C30" w:rsidRPr="00B93C30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E166FB" w14:textId="77777777" w:rsidR="00000F1E" w:rsidRDefault="00000F1E" w:rsidP="008068A2">
      <w:pPr>
        <w:spacing w:after="0" w:line="240" w:lineRule="auto"/>
      </w:pPr>
      <w:r>
        <w:separator/>
      </w:r>
    </w:p>
  </w:endnote>
  <w:endnote w:type="continuationSeparator" w:id="0">
    <w:p w14:paraId="4844CFF3" w14:textId="77777777" w:rsidR="00000F1E" w:rsidRDefault="00000F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2E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D2EF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D2EFE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3D2EF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44FA65" w14:textId="77777777" w:rsidR="00000F1E" w:rsidRDefault="00000F1E" w:rsidP="008068A2">
      <w:pPr>
        <w:spacing w:after="0" w:line="240" w:lineRule="auto"/>
      </w:pPr>
      <w:r>
        <w:separator/>
      </w:r>
    </w:p>
  </w:footnote>
  <w:footnote w:type="continuationSeparator" w:id="0">
    <w:p w14:paraId="3B43C492" w14:textId="77777777" w:rsidR="00000F1E" w:rsidRDefault="00000F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B0567"/>
    <w:multiLevelType w:val="hybridMultilevel"/>
    <w:tmpl w:val="49FCCDA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8"/>
  </w:num>
  <w:num w:numId="3">
    <w:abstractNumId w:val="29"/>
  </w:num>
  <w:num w:numId="4">
    <w:abstractNumId w:val="12"/>
  </w:num>
  <w:num w:numId="5">
    <w:abstractNumId w:val="4"/>
  </w:num>
  <w:num w:numId="6">
    <w:abstractNumId w:val="8"/>
  </w:num>
  <w:num w:numId="7">
    <w:abstractNumId w:val="27"/>
  </w:num>
  <w:num w:numId="8">
    <w:abstractNumId w:val="23"/>
  </w:num>
  <w:num w:numId="9">
    <w:abstractNumId w:val="22"/>
  </w:num>
  <w:num w:numId="10">
    <w:abstractNumId w:val="16"/>
  </w:num>
  <w:num w:numId="11">
    <w:abstractNumId w:val="20"/>
  </w:num>
  <w:num w:numId="12">
    <w:abstractNumId w:val="28"/>
  </w:num>
  <w:num w:numId="13">
    <w:abstractNumId w:val="14"/>
  </w:num>
  <w:num w:numId="14">
    <w:abstractNumId w:val="24"/>
  </w:num>
  <w:num w:numId="15">
    <w:abstractNumId w:val="6"/>
  </w:num>
  <w:num w:numId="16">
    <w:abstractNumId w:val="19"/>
  </w:num>
  <w:num w:numId="17">
    <w:abstractNumId w:val="0"/>
  </w:num>
  <w:num w:numId="18">
    <w:abstractNumId w:val="2"/>
  </w:num>
  <w:num w:numId="19">
    <w:abstractNumId w:val="21"/>
  </w:num>
  <w:num w:numId="20">
    <w:abstractNumId w:val="26"/>
  </w:num>
  <w:num w:numId="21">
    <w:abstractNumId w:val="10"/>
  </w:num>
  <w:num w:numId="22">
    <w:abstractNumId w:val="3"/>
  </w:num>
  <w:num w:numId="23">
    <w:abstractNumId w:val="15"/>
  </w:num>
  <w:num w:numId="24">
    <w:abstractNumId w:val="13"/>
  </w:num>
  <w:num w:numId="25">
    <w:abstractNumId w:val="11"/>
  </w:num>
  <w:num w:numId="26">
    <w:abstractNumId w:val="30"/>
  </w:num>
  <w:num w:numId="27">
    <w:abstractNumId w:val="17"/>
  </w:num>
  <w:num w:numId="28">
    <w:abstractNumId w:val="9"/>
  </w:num>
  <w:num w:numId="29">
    <w:abstractNumId w:val="5"/>
  </w:num>
  <w:num w:numId="30">
    <w:abstractNumId w:val="25"/>
  </w:num>
  <w:num w:numId="31">
    <w:abstractNumId w:val="1"/>
  </w:num>
  <w:num w:numId="32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qgUAIvwKaywAAAA="/>
  </w:docVars>
  <w:rsids>
    <w:rsidRoot w:val="008068A2"/>
    <w:rsid w:val="000006BB"/>
    <w:rsid w:val="00000F1E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1F"/>
    <w:rsid w:val="001B7060"/>
    <w:rsid w:val="001C1FCD"/>
    <w:rsid w:val="001D2464"/>
    <w:rsid w:val="001D50AE"/>
    <w:rsid w:val="001E1161"/>
    <w:rsid w:val="001E2B6A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747E"/>
    <w:rsid w:val="002A2D2D"/>
    <w:rsid w:val="002C539D"/>
    <w:rsid w:val="002C71C6"/>
    <w:rsid w:val="002D07CA"/>
    <w:rsid w:val="002E185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EFE"/>
    <w:rsid w:val="003E1013"/>
    <w:rsid w:val="003E167F"/>
    <w:rsid w:val="003E2A3C"/>
    <w:rsid w:val="003E2F33"/>
    <w:rsid w:val="003E6BFB"/>
    <w:rsid w:val="003F1864"/>
    <w:rsid w:val="0041081C"/>
    <w:rsid w:val="004311CA"/>
    <w:rsid w:val="0046535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C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57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680"/>
    <w:rsid w:val="00695634"/>
    <w:rsid w:val="006A2531"/>
    <w:rsid w:val="006D239A"/>
    <w:rsid w:val="006D32D9"/>
    <w:rsid w:val="006D45A8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968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30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67A"/>
    <w:rsid w:val="00C53F37"/>
    <w:rsid w:val="00C5499A"/>
    <w:rsid w:val="00C62A0F"/>
    <w:rsid w:val="00C65917"/>
    <w:rsid w:val="00C82862"/>
    <w:rsid w:val="00C84E4D"/>
    <w:rsid w:val="00CA2FD0"/>
    <w:rsid w:val="00CB626D"/>
    <w:rsid w:val="00CD5181"/>
    <w:rsid w:val="00CD7485"/>
    <w:rsid w:val="00CE2360"/>
    <w:rsid w:val="00CE236C"/>
    <w:rsid w:val="00CE41D2"/>
    <w:rsid w:val="00CF0047"/>
    <w:rsid w:val="00D22895"/>
    <w:rsid w:val="00D27EB6"/>
    <w:rsid w:val="00D3404A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BB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3FF2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56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177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51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1E868C-5E1B-4A40-800F-0CAFC9023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65</Words>
  <Characters>607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7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2-18T08:38:00Z</dcterms:created>
  <dcterms:modified xsi:type="dcterms:W3CDTF">2023-02-18T08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1074760baf9e89090a61a1ca66fc1cc4a7d3bfe5527c300738e47dde7b0719</vt:lpwstr>
  </property>
</Properties>
</file>